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DC86E" w14:textId="77777777" w:rsidR="006F0BD3" w:rsidRDefault="006F0BD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F0BD3" w14:paraId="62E6795C" w14:textId="77777777">
        <w:trPr>
          <w:trHeight w:val="168"/>
        </w:trPr>
        <w:tc>
          <w:tcPr>
            <w:tcW w:w="973" w:type="dxa"/>
          </w:tcPr>
          <w:p w14:paraId="314F097D" w14:textId="77777777" w:rsidR="006F0BD3" w:rsidRDefault="006F0BD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402BDEF8" w14:textId="3FC47572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E15B2C6" w14:textId="15008324" w:rsidR="006F0BD3" w:rsidRDefault="003B6C54" w:rsidP="003B6C54">
            <w:pPr>
              <w:tabs>
                <w:tab w:val="center" w:pos="1337"/>
                <w:tab w:val="right" w:pos="2675"/>
              </w:tabs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ab/>
            </w:r>
            <w:r w:rsidR="00000000">
              <w:rPr>
                <w:rFonts w:ascii="Times New Roman" w:eastAsia="Times New Roman" w:hAnsi="Times New Roman" w:cs="Times New Roman"/>
                <w:b/>
              </w:rPr>
              <w:t>16/01/202</w:t>
            </w: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</w:rPr>
              <w:tab/>
            </w:r>
          </w:p>
        </w:tc>
        <w:tc>
          <w:tcPr>
            <w:tcW w:w="2891" w:type="dxa"/>
            <w:shd w:val="clear" w:color="auto" w:fill="9CC3E5"/>
          </w:tcPr>
          <w:p w14:paraId="5178383C" w14:textId="3A54786A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7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C123BA1" w14:textId="69DB2650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8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32863D32" w14:textId="66993242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9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</w:tr>
      <w:tr w:rsidR="006F0BD3" w14:paraId="6081CBBC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CAA23A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EBE62CF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8E193EF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0F53807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733637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0F3B55F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07CF997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E71DD69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147F77D" w14:textId="77777777" w:rsidR="006F0BD3" w:rsidRDefault="006F0B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0EE3114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DDAEB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F84BC9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2447880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3151089E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23E872D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3D49E3D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C782A5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EBD0C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FB53E2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E528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5B633DD4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CC46DBE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2CB6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32A6F4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3BCBBC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F03D71E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1608259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9 </w:t>
            </w:r>
          </w:p>
          <w:p w14:paraId="4E75721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sisat Bilgisi</w:t>
            </w:r>
          </w:p>
          <w:p w14:paraId="0AA79DF4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</w:tr>
      <w:tr w:rsidR="006F0BD3" w14:paraId="2600DDBC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0947E3F5" w14:textId="77777777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F0BD3" w14:paraId="3C9ED31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A4743D3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01B6EA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1 </w:t>
            </w:r>
          </w:p>
          <w:p w14:paraId="3BD310D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apı Statiği </w:t>
            </w:r>
          </w:p>
          <w:p w14:paraId="2B3AD0D1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69B64C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5 </w:t>
            </w:r>
          </w:p>
          <w:p w14:paraId="14834952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ukavemet </w:t>
            </w:r>
          </w:p>
          <w:p w14:paraId="0BA07BC0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6B827A1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0BC8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531A54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5B8FA13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415D81A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5102BBF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1 </w:t>
            </w:r>
          </w:p>
          <w:p w14:paraId="186B111C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apı Statiği </w:t>
            </w:r>
          </w:p>
          <w:p w14:paraId="5E7C2707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F218CC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5 </w:t>
            </w:r>
          </w:p>
          <w:p w14:paraId="71AE4178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ukavemet </w:t>
            </w:r>
          </w:p>
          <w:p w14:paraId="45127FFF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1C52696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366373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P 263</w:t>
            </w:r>
          </w:p>
          <w:p w14:paraId="7361E49E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ş Sağlığı ve Güvenliği</w:t>
            </w:r>
          </w:p>
          <w:p w14:paraId="0D8C69DA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5EC58BC3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14A4F5F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027971D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9DD03D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EE9DDF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CF56535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D38949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A96C1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792E3BB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77CDA60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BD25FF4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0B7EDA1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B24191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E3A53A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246977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B61393" w14:textId="77777777" w:rsidR="006F0BD3" w:rsidRDefault="00000000">
      <w:pPr>
        <w:rPr>
          <w:rFonts w:ascii="Times New Roman" w:eastAsia="Times New Roman" w:hAnsi="Times New Roman" w:cs="Times New Roman"/>
        </w:rPr>
      </w:pPr>
      <w:r>
        <w:br w:type="page"/>
      </w:r>
    </w:p>
    <w:tbl>
      <w:tblPr>
        <w:tblStyle w:val="a0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F0BD3" w14:paraId="264F1F76" w14:textId="77777777">
        <w:trPr>
          <w:trHeight w:val="168"/>
        </w:trPr>
        <w:tc>
          <w:tcPr>
            <w:tcW w:w="973" w:type="dxa"/>
          </w:tcPr>
          <w:p w14:paraId="4D19F9D8" w14:textId="77777777" w:rsidR="006F0BD3" w:rsidRDefault="006F0BD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892AEA7" w14:textId="4C18E748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2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E433F0B" w14:textId="71FC4852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3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4D664EE" w14:textId="2AE28121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4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FEAF9CC" w14:textId="345052F0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5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447DB9D6" w14:textId="44E395D3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6/01/202</w:t>
            </w:r>
            <w:r w:rsidR="003B6C54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</w:tr>
      <w:tr w:rsidR="006F0BD3" w14:paraId="2B10B2C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76A7BE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70DEE81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C83937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EBD3CCF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D29F5A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738047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27872E7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AA7832A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75FBA4C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7ADFDC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AEAC421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B72EB3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2B6BD41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443A256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0E92DB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2248632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3CED34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64B0D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E116DA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5366E80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188407F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5B8BDE7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B59FB3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60764F0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843F9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1479C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7 </w:t>
            </w:r>
          </w:p>
          <w:p w14:paraId="68919F36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eoteknik ve Temel İnşaatı </w:t>
            </w:r>
          </w:p>
          <w:p w14:paraId="3595D0A1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F718D8C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53 </w:t>
            </w:r>
          </w:p>
          <w:p w14:paraId="525024A0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idrolik ve Su Yapıları </w:t>
            </w:r>
          </w:p>
          <w:p w14:paraId="6799F620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</w:tr>
      <w:tr w:rsidR="006F0BD3" w14:paraId="4D53F1BF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1C323625" w14:textId="77777777" w:rsidR="006F0BD3" w:rsidRDefault="000000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F0BD3" w14:paraId="7451E1E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86E1118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1927DFE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51 </w:t>
            </w:r>
          </w:p>
          <w:p w14:paraId="0BF83C90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Çelik Yapılar </w:t>
            </w:r>
          </w:p>
          <w:p w14:paraId="4D381822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C02B68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55 </w:t>
            </w:r>
          </w:p>
          <w:p w14:paraId="0F22362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etonarme Yapılar</w:t>
            </w:r>
          </w:p>
          <w:p w14:paraId="2E839A62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9C667E3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B8C317B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P 261</w:t>
            </w:r>
          </w:p>
          <w:p w14:paraId="6C52F022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apı Yönetim ve Tekniği </w:t>
            </w:r>
          </w:p>
          <w:p w14:paraId="44D327E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ADF9B7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0BD3" w14:paraId="12A6D6B1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6803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526EFC4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51 </w:t>
            </w:r>
          </w:p>
          <w:p w14:paraId="31C90048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Çelik Yapılar </w:t>
            </w:r>
          </w:p>
          <w:p w14:paraId="071C87FA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C992FAD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55 </w:t>
            </w:r>
          </w:p>
          <w:p w14:paraId="4BC6DFFB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etonarme Yapılar</w:t>
            </w:r>
          </w:p>
          <w:p w14:paraId="278B7BD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D1A06C0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A81B6F6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D54D296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3 </w:t>
            </w:r>
          </w:p>
          <w:p w14:paraId="7A1F887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lgisayar Destekli Çizim II </w:t>
            </w:r>
          </w:p>
          <w:p w14:paraId="26C29A51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</w:tr>
      <w:tr w:rsidR="006F0BD3" w14:paraId="5B9DED1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586FFCC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70FF120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A2456C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14E102E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ACFADA5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C45735F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3 </w:t>
            </w:r>
          </w:p>
          <w:p w14:paraId="3F67FAF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lgisayar Destekli Çizim II </w:t>
            </w:r>
          </w:p>
          <w:p w14:paraId="13130470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</w:tr>
      <w:tr w:rsidR="006F0BD3" w14:paraId="2F8563A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49D723B" w14:textId="77777777" w:rsidR="006F0BD3" w:rsidRDefault="000000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42A56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748E41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63C8DB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1D6CB8" w14:textId="77777777" w:rsidR="006F0BD3" w:rsidRDefault="006F0B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8E0D616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P 243 </w:t>
            </w:r>
          </w:p>
          <w:p w14:paraId="648204F3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lgisayar Destekli Çizim II </w:t>
            </w:r>
          </w:p>
          <w:p w14:paraId="6B04BAF6" w14:textId="77777777" w:rsidR="006F0BD3" w:rsidRDefault="0000000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7</w:t>
            </w:r>
          </w:p>
        </w:tc>
      </w:tr>
    </w:tbl>
    <w:p w14:paraId="2B4CFA46" w14:textId="77777777" w:rsidR="006F0BD3" w:rsidRDefault="006F0BD3">
      <w:pPr>
        <w:rPr>
          <w:rFonts w:ascii="Times New Roman" w:eastAsia="Times New Roman" w:hAnsi="Times New Roman" w:cs="Times New Roman"/>
        </w:rPr>
      </w:pPr>
    </w:p>
    <w:sectPr w:rsidR="006F0BD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1C8A3" w14:textId="77777777" w:rsidR="0080646B" w:rsidRDefault="0080646B">
      <w:pPr>
        <w:spacing w:after="0" w:line="240" w:lineRule="auto"/>
      </w:pPr>
      <w:r>
        <w:separator/>
      </w:r>
    </w:p>
  </w:endnote>
  <w:endnote w:type="continuationSeparator" w:id="0">
    <w:p w14:paraId="7F4970EA" w14:textId="77777777" w:rsidR="0080646B" w:rsidRDefault="00806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DCB3B" w14:textId="77777777" w:rsidR="006F0BD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14F50" w14:textId="77777777" w:rsidR="0080646B" w:rsidRDefault="0080646B">
      <w:pPr>
        <w:spacing w:after="0" w:line="240" w:lineRule="auto"/>
      </w:pPr>
      <w:r>
        <w:separator/>
      </w:r>
    </w:p>
  </w:footnote>
  <w:footnote w:type="continuationSeparator" w:id="0">
    <w:p w14:paraId="66D159C7" w14:textId="77777777" w:rsidR="0080646B" w:rsidRDefault="00806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7E25B" w14:textId="77777777" w:rsidR="006F0BD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367BB7FC" wp14:editId="434E1B4F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67A7A98" wp14:editId="43BDEB57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53776E" w14:textId="77777777" w:rsidR="006F0BD3" w:rsidRDefault="006F0B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3E197D8B" w14:textId="77777777" w:rsidR="006F0BD3" w:rsidRDefault="006F0B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2F21B61" w14:textId="77777777" w:rsidR="006F0BD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4D1148EE" w14:textId="77777777" w:rsidR="006F0BD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İNŞAAT TEKNOLOJİSİ</w:t>
    </w:r>
    <w:r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2. </w:t>
    </w:r>
    <w:r>
      <w:rPr>
        <w:b/>
        <w:color w:val="000000"/>
        <w:sz w:val="24"/>
        <w:szCs w:val="24"/>
      </w:rPr>
      <w:t xml:space="preserve">SINIF FİNAL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67FA4571" wp14:editId="0746DBEB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46F6E02" wp14:editId="01DC1FF1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LYwNDc3szQyM7ZQ0lEKTi0uzszPAykwrAUAqWDUYiwAAAA="/>
  </w:docVars>
  <w:rsids>
    <w:rsidRoot w:val="006F0BD3"/>
    <w:rsid w:val="003B6C54"/>
    <w:rsid w:val="006F0BD3"/>
    <w:rsid w:val="0080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B842A3"/>
  <w15:docId w15:val="{E5058E45-32D7-40B6-898E-6F650CF6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J9fwCfuwVXPWohk2/fP91cbVVvw==">CgMxLjAyCGguZ2pkZ3hzOAByITFpQTJHWVBkcFVFUng5d05wa0JOem1kaEtRQUNObE9I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9</Words>
  <Characters>972</Characters>
  <Application>Microsoft Office Word</Application>
  <DocSecurity>0</DocSecurity>
  <Lines>194</Lines>
  <Paragraphs>95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2</cp:revision>
  <dcterms:created xsi:type="dcterms:W3CDTF">2024-01-05T07:36:00Z</dcterms:created>
  <dcterms:modified xsi:type="dcterms:W3CDTF">2024-01-0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5d97c81eb94ed0b59cb2c192e5c2a99e1757eaf10c837717296ea868d22d58</vt:lpwstr>
  </property>
</Properties>
</file>